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Die Webseite enthält viele relevante Begriffe im Zusammenhang mit Kieferorthopädie, Zahnspangen und den angebotenen Behandlungen (wie „lose Zahnspange“, „unsichtbare Aligner“, „Behandlung Fehlstellung der Zähne“).</w:t>
      </w:r>
      <w:r>
        <w:t xml:space="preserve"> </w:t>
      </w:r>
      <w:r>
        <w:t xml:space="preserve">- Es sollte jedoch darauf geachtet werden, dass die Keywords gleichmäßig verteilt sind, um Keyword-Stuffing zu vermeiden.</w:t>
      </w:r>
      <w:r>
        <w:t xml:space="preserve"> </w:t>
      </w:r>
      <w:r>
        <w:t xml:space="preserve">- **Mögliche fehlende Keywords:**</w:t>
      </w:r>
      <w:r>
        <w:t xml:space="preserve"> </w:t>
      </w:r>
      <w:r>
        <w:t xml:space="preserve">- Die Begriffe „beste Kieferorthopädie“ und „moderne Zahnspangen“ könnten gezielter integriert werden, um die Sichtbarkeit bei Suchanfragen in Bezug auf Qualität und Modernität zu erhöhen.</w:t>
      </w:r>
      <w:r>
        <w:t xml:space="preserve"> </w:t>
      </w:r>
      <w:r>
        <w:t xml:space="preserve">- Fragen wie „Wann ist eine Zahnspange sinnvoll?“ sollten spezifisch behandelt werden, um auf Long-Tail-Keywords einzugehen, die oft von Nutzern verwendet werden.</w:t>
      </w:r>
      <w:r>
        <w:t xml:space="preserve"> </w:t>
      </w:r>
      <w:r>
        <w:t xml:space="preserve">- Die geografische Ausrichtung ist gegeben, aber eine stärkere Betonung des Standorts (z.B. spezifische Stadtteile) könnte zusätzliche lokale Besucher anziehen.</w:t>
      </w:r>
      <w:r>
        <w:t xml:space="preserve"> </w:t>
      </w:r>
      <w:r>
        <w:t xml:space="preserve">#### 2) Tonalität und Stil in Bezug auf SEO</w:t>
      </w:r>
      <w:r>
        <w:t xml:space="preserve"> </w:t>
      </w:r>
      <w:r>
        <w:t xml:space="preserve">- Der Text ist insgesamt informativ und förderlich für die Leser, wodurch das Vertrauen in die Praxis gestärkt wird. Eine freundliche und zugängliche Sprache fördert die Beziehung zur Zielgruppe, insbesondere bei Eltern von Kindern, die Zahnspangen benötigen.</w:t>
      </w:r>
      <w:r>
        <w:t xml:space="preserve"> </w:t>
      </w:r>
      <w:r>
        <w:t xml:space="preserve">- Für SEO-Zwecke könnte der Stil optimiert werden, indem:</w:t>
      </w:r>
      <w:r>
        <w:t xml:space="preserve"> </w:t>
      </w:r>
      <w:r>
        <w:t xml:space="preserve">- Direkte Fragen oder Aufrufe zum Handeln (CTAs) häufiger verwendet werden, um Engagement zu fördern (z.B. „Was können wir für Ihr Lächeln tun?“).</w:t>
      </w:r>
      <w:r>
        <w:t xml:space="preserve"> </w:t>
      </w:r>
      <w:r>
        <w:t xml:space="preserve">- Mehr Absätze mit spezifischen Suchintentionen eingefügt werden, die sich auf häufige Fragen und Keywords konzentrieren.</w:t>
      </w:r>
      <w:r>
        <w:t xml:space="preserve"> </w:t>
      </w:r>
      <w:r>
        <w:t xml:space="preserve">#### 3) Offensichtliche inhaltliche Lücken</w:t>
      </w:r>
      <w:r>
        <w:t xml:space="preserve"> </w:t>
      </w:r>
      <w:r>
        <w:t xml:space="preserve">- **Erklärung der Behandlungsmethoden:** Es fehlen detailliertere Erklärungen zu den einzelnen Behandlungsoptionen wie um die Vor- und Nachteile der verschiedenen Zahnspangen (traditionell vs. unsichtbar) und welche spezifischen Altersgruppen oder Bedürfnisse sie bedienen.</w:t>
      </w:r>
      <w:r>
        <w:t xml:space="preserve"> </w:t>
      </w:r>
      <w:r>
        <w:t xml:space="preserve">- **Häufige Fragen:** Es gibt eine Sektion zu häufig gestellten Fragen, die ausgebaut werden sollte. Dies könnte helfen, Content für gezielte Fragen zu generieren und die Keyword-Möglichkeiten auszuschöpfen.</w:t>
      </w:r>
      <w:r>
        <w:t xml:space="preserve"> </w:t>
      </w:r>
      <w:r>
        <w:t xml:space="preserve">- **Patientenberichte oder Testimonials:** Positive Erfahrungsberichte wären hilfreich, um soziales Vertrauen zu fördern und potenzielle Patienten zu motivieren, Kontakt aufzunehmen.</w:t>
      </w:r>
      <w:r>
        <w:t xml:space="preserve"> </w:t>
      </w:r>
      <w:r>
        <w:t xml:space="preserve">- **Blog-Bereich:** Ein Blog zu Themen rund um Zahngesundheit, Tipps zur Mundpflege, aufkommende Trends in der Kieferorthopädie könnte nicht nur SEO-Rankings verbessern, sondern auch den Expertenstatus der Praxis stärken.</w:t>
      </w:r>
      <w:r>
        <w:t xml:space="preserve"> </w:t>
      </w:r>
      <w:r>
        <w:t xml:space="preserve">### Zusammenfassung</w:t>
      </w:r>
      <w:r>
        <w:t xml:space="preserve"> </w:t>
      </w:r>
      <w:r>
        <w:t xml:space="preserve">Die Webseite bietet einen soliden Grundstein für ein effektives SEO, insbesondere durch die informativen Texte zu Behandlungsmethoden. Es gibt jedoch Potenzial zur Optimierung durch die gezielte Integration wichtiger Keywords, die Stärkung der Call-to-Actions, die Ausweitung häufig gestellter Fragen und die Einführung von Experteninhalten oder Erfahrungsberichten, um das Engagement und die Sichtbarkeit der Praxis zu erhöhen.</w:t>
      </w:r>
    </w:p>
    <w:p>
      <w:pPr>
        <w:pStyle w:val="BodyText"/>
      </w:pPr>
      <w:r>
        <w:t xml:space="preserve">Erklärung der Verbesserungen:</w:t>
      </w:r>
    </w:p>
    <w:p>
      <w:pPr>
        <w:pStyle w:val="BodyText"/>
      </w:pPr>
      <w:r>
        <w:t xml:space="preserve">1) **Was wurde verbessert?**</w:t>
      </w:r>
      <w:r>
        <w:t xml:space="preserve"> </w:t>
      </w:r>
      <w:r>
        <w:t xml:space="preserve">Der neue Text ist um präzisere Schlüsselwörter ergänzt, z.B. "Kieferorthopädie Essen", und bietet detailliertere Informationen über die Praxis, Behandlungsansätze und die Expertise von Dr. Graf. Zudem wurde die Sprache präziser und anschaulicher gestaltet, um den Text leichter verständlich zu machen.</w:t>
      </w:r>
      <w:r>
        <w:t xml:space="preserve"> </w:t>
      </w:r>
      <w:r>
        <w:t xml:space="preserve">2) **Warum ist das aus SEO-Sicht hilfreich?**</w:t>
      </w:r>
      <w:r>
        <w:t xml:space="preserve"> </w:t>
      </w:r>
      <w:r>
        <w:t xml:space="preserve">Die Verwendung relevanter Schlüsselwörter verbessert die Auffindbarkeit in Suchmaschinen und erhöht die Chance, von potenziellen Patienten wahrgenommen zu werden. Detaillierte Informationen fördern das Vertrauen und erhöhen die Wahrscheinlichkeit einer Terminvereinbarung, was zu einer besseren Nutzererfahrung und einem höheren Ranking in den Suchergebnissen führen kann.</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ie aktuelle Webseite hat eine Vielzahl relevanter Begriffe wie „Zahnspangen“, „Kieferorthopädie“ und spezifische Behandlungen, jedoch könnte die Dichte der Keywords auf der Seite optimiert werden. Es fehlen größere Variationen und Kombinationen der Schlüsselbegriffe, um die Relevanz zu erhöhen.</w:t>
      </w:r>
      <w:r>
        <w:t xml:space="preserve"> </w:t>
      </w:r>
      <w:r>
        <w:t xml:space="preserve">- **Mögliche fehlende Keywords**:</w:t>
      </w:r>
      <w:r>
        <w:t xml:space="preserve"> </w:t>
      </w:r>
      <w:r>
        <w:t xml:space="preserve">- **Regionale Keywords**: Es sollte mehr Bezug zu „Essen“ und dem spezifischen Standort der Praxis hergestellt werden.</w:t>
      </w:r>
      <w:r>
        <w:t xml:space="preserve"> </w:t>
      </w:r>
      <w:r>
        <w:t xml:space="preserve">- **Zielgruppenansprache**: Die Keywords sollten stärker differenziert werden, um die spezifischen Zielgruppen (z.B. „Zahnspangen für Erwachsene“ vs. „Zahnspangen für Kinder“) besser anzusprechen.</w:t>
      </w:r>
      <w:r>
        <w:t xml:space="preserve"> </w:t>
      </w:r>
      <w:r>
        <w:t xml:space="preserve">- **Long-Tail-Keywords**: Es gibt Potenzial zur Verwendung von Long-Tail-Keywords wie „Preis für Zahnspangen bei Dr. Leila Graf“ oder „Vorteile von klaren Alignern für Erwachsene“.</w:t>
      </w:r>
      <w:r>
        <w:t xml:space="preserve"> </w:t>
      </w:r>
      <w:r>
        <w:t xml:space="preserve">#### 2) Tonalität und Stil in Bezug auf SEO</w:t>
      </w:r>
      <w:r>
        <w:t xml:space="preserve"> </w:t>
      </w:r>
      <w:r>
        <w:t xml:space="preserve">- **Tonalität**: Der Text verwendet eine professionelle, sachliche und vertrauenswürdige Sprache, die gut zum Thema Kieferorthopädie passt. Der Aufruf zur Aktion am Ende des Textes lädt Benutzer ein, eine Beratung in Anspruch zu nehmen, was positiv ist.</w:t>
      </w:r>
      <w:r>
        <w:t xml:space="preserve"> </w:t>
      </w:r>
      <w:r>
        <w:t xml:space="preserve">- **Stil**: Der Stil ist informativ und dennoch ansprechend. Allerdings könnte der Text in bestimmten Bereichen emotionaler gestaltet werden, um potenzielle Patienten besser zu erreichen und eine Verbindung herzustellen (z.B. durch Geschichten oder Testimonials über erfolgreich behandelte Patienten).</w:t>
      </w:r>
      <w:r>
        <w:t xml:space="preserve"> </w:t>
      </w:r>
      <w:r>
        <w:t xml:space="preserve">#### 3) Offensichtliche inhaltliche Lücken</w:t>
      </w:r>
      <w:r>
        <w:t xml:space="preserve"> </w:t>
      </w:r>
      <w:r>
        <w:t xml:space="preserve">- **Zusätzliche Informationen**: Anleitungen zur Pflege der Zahnspangen, FAQs zu häufigen Bedenken oder Fragen von Patienten, und Informationen zur Dauer der Behandlungen fehlen vollständig. Diese könnten hilfreich sein, um Bedenken auszuräumen und Vertrauen zu schaffen.</w:t>
      </w:r>
      <w:r>
        <w:t xml:space="preserve"> </w:t>
      </w:r>
      <w:r>
        <w:t xml:space="preserve">- **Patientengeschichten / Testimonials**: Eine Integration von Erfahrungsberichten oder Testimonials von früheren Patienten könnte den Text emotional aufwerten und den Glauben an die Kompetenz der Praxis stärken.</w:t>
      </w:r>
      <w:r>
        <w:t xml:space="preserve"> </w:t>
      </w:r>
      <w:r>
        <w:t xml:space="preserve">- **Blog-Inhalte**: Eine kontinuierliche Veröffentlichung von Blogbeiträgen über Themen wie „Tipps für die Pflege von Zahnspangen“ oder „Fehlstellungen der Zähne und deren Auswirkungen“ könnte die Sichtbarkeit in Suchmaschinen erhöhen und die Autorität der Seite im Bereich Kieferorthopädie stärken.</w:t>
      </w:r>
      <w:r>
        <w:t xml:space="preserve"> </w:t>
      </w:r>
      <w:r>
        <w:t xml:space="preserve">- **Soziale Beweise**: Informationen über Qualifikationen oder spezielle Auszeichnungen der Praxis, sowie das Team, könnten hinzugefügt werden, um zusätzliches Vertrauen aufzubauen.</w:t>
      </w:r>
      <w:r>
        <w:t xml:space="preserve"> </w:t>
      </w:r>
      <w:r>
        <w:t xml:space="preserve">### Fazit</w:t>
      </w:r>
      <w:r>
        <w:t xml:space="preserve"> </w:t>
      </w:r>
      <w:r>
        <w:t xml:space="preserve">Die Webseite hat eine solide Basis in Bezug auf den Inhalt zu Kieferorthopädie und verschiedenen Behandlungsmethoden. Um die SEO-Leistung zu verbessern, sollte ein stärkerer Fokus auf die Optimierung der Keyword-Dichte, die Ansprache spezifischer Zielgruppen und das Schließen von inhaltlichen Lücken gelegt werden. Eine emotionale Ansprache, das Hinzufügen von Testimonials sowie regelmäßige Blog-Inhalte könnten die Sichtbarkeit und Autorität der Webseite signifikant erhöhen.</w:t>
      </w:r>
    </w:p>
    <w:p>
      <w:pPr>
        <w:pStyle w:val="BodyText"/>
      </w:pPr>
      <w:r>
        <w:t xml:space="preserve">Erklärung der Verbesserungen:</w:t>
      </w:r>
    </w:p>
    <w:p>
      <w:pPr>
        <w:pStyle w:val="BodyText"/>
      </w:pPr>
      <w:r>
        <w:t xml:space="preserve">1) Der optimierte Text wurde durch die Verwendung präziserer und relevanterer Begriffe sowie durch die Integration spezifischer Standort- und Dienstleistungsbezeichnungen (z.B. „Kieferorthopädie Essen“) verbessert. Es wurden auch klare Handlungsaufforderungen hinzugefügt und redundante Formulierungen vermieden.</w:t>
      </w:r>
      <w:r>
        <w:t xml:space="preserve"> </w:t>
      </w:r>
      <w:r>
        <w:t xml:space="preserve">2) Diese Verbesserungen sind aus SEO-Sicht hilfreich, da sie die Sichtbarkeit in Suchmaschinen erhöhen. Durch die gezielte Verwendung von Keywords und Standortangaben wird die Auffindbarkeit für potenzielle Patienten gesteigert. Klarere und prägnantere Informationen fördern außerdem die Nutzererfahrung, was zu einer längeren Verweildauer auf der Seite führen kan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SEO-Analysebericht für die Webseite von RÜ Zahnspange</w:t>
      </w:r>
      <w:r>
        <w:t xml:space="preserve"> </w:t>
      </w:r>
      <w:r>
        <w:t xml:space="preserve">#### 1. Keyword-Dichte / mögliche fehlende Keywords</w:t>
      </w:r>
      <w:r>
        <w:t xml:space="preserve"> </w:t>
      </w:r>
      <w:r>
        <w:t xml:space="preserve">**Keyword-Dichte**: Die Keywords, die in den Google Ads Vorschlägen aufgeführt sind, betreffen spezifische Aspekte der Kieferorthopädie, die in den Textblöcken jedoch nicht in ausreichendem Maße angesprochen werden. Einige wichtige Keywords, wie „Zahnspangen für Erwachsene“ oder „unsichtbare Aligner“, könnten deutlicher in den Inhalten integriert werden, um die Relevanz zu erhöhen.</w:t>
      </w:r>
      <w:r>
        <w:t xml:space="preserve"> </w:t>
      </w:r>
      <w:r>
        <w:t xml:space="preserve">**Mögliche fehlende Keywords**:</w:t>
      </w:r>
      <w:r>
        <w:t xml:space="preserve"> </w:t>
      </w:r>
      <w:r>
        <w:t xml:space="preserve">- „Kieferorthopädie Essen“ und andere standortspezifische Begriffe sollten stärker hervorgehoben werden, um die lokale Auffindbarkeit zu verbessern.</w:t>
      </w:r>
      <w:r>
        <w:t xml:space="preserve"> </w:t>
      </w:r>
      <w:r>
        <w:t xml:space="preserve">- Begriffe wie „Ratenzahlung Zahnspange“ und „Vorzüge von klaren Alignern“ könnten als relevante Themen behandelt werden, um Fragen oder Bedenken potenzieller Kunden zu adressieren.</w:t>
      </w:r>
      <w:r>
        <w:t xml:space="preserve"> </w:t>
      </w:r>
      <w:r>
        <w:t xml:space="preserve">- Auf spezifische Behandlungsoptionen für Kinder oder unterschiedliche Zielgruppen (Erwachsene/Kinder) sollte ein größeres Augenmerk gelegt werden.</w:t>
      </w:r>
      <w:r>
        <w:t xml:space="preserve"> </w:t>
      </w:r>
      <w:r>
        <w:t xml:space="preserve">#### 2. Tonalität und Stil in Bezug auf SEO</w:t>
      </w:r>
      <w:r>
        <w:t xml:space="preserve"> </w:t>
      </w:r>
      <w:r>
        <w:t xml:space="preserve">**Tonalität**: Der Text vermittelt eine professionelle und vertrauenswürdige Atmosphäre, was für eine medizinische Dienstleistung besonders wichtig ist. Der Ton ist freundlich und einladend, was potenzielle Patienten ermutigen könnte, das Beratungsgespräch in Anspruch zu nehmen.</w:t>
      </w:r>
      <w:r>
        <w:t xml:space="preserve"> </w:t>
      </w:r>
      <w:r>
        <w:t xml:space="preserve">**Stil**: Der Stil ist klar und informativ, was für Nutzer von Vorteil ist. Dennoch könnte der Text an einigen Stellen ansprechender gestaltet werden, um die Leserbindung zu erhöhen. Beispielsweise könnten einige Absätze kürzer gefasst oder durch Fragen an den Leser aufgelockert werden.</w:t>
      </w:r>
      <w:r>
        <w:t xml:space="preserve"> </w:t>
      </w:r>
      <w:r>
        <w:t xml:space="preserve">**SEO-Aspekte**:</w:t>
      </w:r>
      <w:r>
        <w:t xml:space="preserve"> </w:t>
      </w:r>
      <w:r>
        <w:t xml:space="preserve">- Es fehlt an festen, gut definierten Überschriften, die wichtige Suchbegriffe enthalten und die Aufmerksamkeit der Nutzer fangen. Die Verwendung von H1-, H2-, und H3-Überschriften kann dazu beitragen, die Struktur zu verbessern und die Lesbarkeit zu erhöhen.</w:t>
      </w:r>
      <w:r>
        <w:t xml:space="preserve"> </w:t>
      </w:r>
      <w:r>
        <w:t xml:space="preserve">- Es gibt bisher keinen Call-to-Action, der die Nutzer motiviert, sofort eine Handlung zu vollziehen. Der Block „Vereinbaren Sie jetzt Ihr unverbindliches Beratungsgespräch“ könnte stärker betont werden, um eine bessere Conversion-Rate zu erzielen.</w:t>
      </w:r>
      <w:r>
        <w:t xml:space="preserve"> </w:t>
      </w:r>
      <w:r>
        <w:t xml:space="preserve">#### 3. Offensichtliche inhaltliche Lücken</w:t>
      </w:r>
      <w:r>
        <w:t xml:space="preserve"> </w:t>
      </w:r>
      <w:r>
        <w:t xml:space="preserve">**Inhaltliche Lücken**:</w:t>
      </w:r>
      <w:r>
        <w:t xml:space="preserve"> </w:t>
      </w:r>
      <w:r>
        <w:t xml:space="preserve">- Patientenbewertungen und Testimonials fehlen, was potenzielle Neukunden bei der Entscheidungsfindung helfen könnte.</w:t>
      </w:r>
      <w:r>
        <w:t xml:space="preserve"> </w:t>
      </w:r>
      <w:r>
        <w:t xml:space="preserve">- Eine detaillierte Erklärung der Bedeutung von Retainern oder der Nachbehandlung fehlt, ebenso Details über deren Kosten und Optionen.</w:t>
      </w:r>
      <w:r>
        <w:t xml:space="preserve"> </w:t>
      </w:r>
      <w:r>
        <w:t xml:space="preserve">- Häufige Fragen (FAQs) könnten in einem separaten Abschnitt thematisiert werden. Dies ist nicht nur nützlich für die Leser, sondern stärkt auch die SEO durch thematische Variationen der Inhalte.</w:t>
      </w:r>
      <w:r>
        <w:t xml:space="preserve"> </w:t>
      </w:r>
      <w:r>
        <w:t xml:space="preserve">- Blogs oder Artikel zu Themen wie „Warum eine Zahnspange in der Kindheit wichtig ist“ oder „Die Vorteile von modernen Behandlungen“ könnten zusätzlichen Traffic bringen und die Autorität der Seite stärken.</w:t>
      </w:r>
      <w:r>
        <w:t xml:space="preserve"> </w:t>
      </w:r>
      <w:r>
        <w:t xml:space="preserve">- Eine spezifische Seite über das Team (Dr. Leila Graf) würde das Vertrauen erhöhen und eine persönliche Verbindung zu den Patienten herstellen.</w:t>
      </w:r>
      <w:r>
        <w:t xml:space="preserve"> </w:t>
      </w:r>
      <w:r>
        <w:t xml:space="preserve">### Fazit</w:t>
      </w:r>
      <w:r>
        <w:t xml:space="preserve"> </w:t>
      </w:r>
      <w:r>
        <w:t xml:space="preserve">Das derzeitige SEO-Potenzial der Webseite kann durch die gezielte Integration spezifischer Keywords, eine stärkere Strukturierung des Inhalts sowie die Behebung der erwähnten Lücken signifikant gesteigert werden. Ein strategischer Ansatz in diesen Bereichen wird die Sichtbarkeit und Attraktivität der Webseite sowohl für Suchmaschinen als auch für Nutzer erhöhen.</w:t>
      </w:r>
    </w:p>
    <w:p>
      <w:pPr>
        <w:pStyle w:val="BodyText"/>
      </w:pPr>
      <w:r>
        <w:t xml:space="preserve">Erklärung der Verbesserungen:</w:t>
      </w:r>
    </w:p>
    <w:p>
      <w:pPr>
        <w:pStyle w:val="BodyText"/>
      </w:pPr>
      <w:r>
        <w:t xml:space="preserve">1) Verbesserungen:</w:t>
      </w:r>
      <w:r>
        <w:t xml:space="preserve"> </w:t>
      </w:r>
      <w:r>
        <w:t xml:space="preserve">- Der Text enthält jetzt spezifische Begriffe wie „modernste Kieferorthopädie“ und „kinderfreundliche Zahnarztpraxis“, was die Relevanz erhöht.</w:t>
      </w:r>
      <w:r>
        <w:t xml:space="preserve"> </w:t>
      </w:r>
      <w:r>
        <w:t xml:space="preserve">- Verwendung von Schlüsselwörtern wie „Therapieoptionen“ und spezifische Erwähnung von „Alignern“, um eine breitere Zielgruppe anzusprechen.</w:t>
      </w:r>
      <w:r>
        <w:t xml:space="preserve"> </w:t>
      </w:r>
      <w:r>
        <w:t xml:space="preserve">- Klarere Formulierungen und ansprechende Sprache, die die Dienstleistung hervorhebt und einladend wirkt.</w:t>
      </w:r>
      <w:r>
        <w:t xml:space="preserve"> </w:t>
      </w:r>
      <w:r>
        <w:t xml:space="preserve">2) SEO-Vorteile:</w:t>
      </w:r>
      <w:r>
        <w:t xml:space="preserve"> </w:t>
      </w:r>
      <w:r>
        <w:t xml:space="preserve">- Die Verwendung relevanter Keywords verbessert die Sichtbarkeit in Suchmaschinen und erhöht die Wahrscheinlichkeit, dass potenzielle Patienten die Praxis online finden.</w:t>
      </w:r>
      <w:r>
        <w:t xml:space="preserve"> </w:t>
      </w:r>
      <w:r>
        <w:t xml:space="preserve">- Klare und ansprechende Sprache fördert größere Benutzerinteraktion und geringere Absprungraten, was zu besseren Rankings führen kan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Die Webseite verwendet spezifische Begriffe wie "klare Aligner", "Zahnkorrektur", "bequeme Erfahrung" und "moderne Technologie", jedoch fehlt eine gezielte Integration der Google Ads Vorschläge, um die Sichtbarkeit in den Suchmaschinen zu maximieren. Hier einige Punkte zur Keyword-Dichte und fehlende Keywords:</w:t>
      </w:r>
      <w:r>
        <w:t xml:space="preserve"> </w:t>
      </w:r>
      <w:r>
        <w:t xml:space="preserve">- **Keyword-Dichte**: Die verwendeten Begriffe sind konsistent, jedoch könnte eine stärkere Variation in Form von Synonymen oder verwandten Begriffen die Dichte verbessern, um Google eine klarere thematische Zuordnung zu ermöglichen.</w:t>
      </w:r>
      <w:r>
        <w:t xml:space="preserve"> </w:t>
      </w:r>
      <w:r>
        <w:t xml:space="preserve">- **Fehlende Keywords**: Wichtige Begriffe aus der Liste wie "Kieferorthopädie Essen", "Zahnspangen für Kinder", "beste Kieferorthopädie Essen" und ähnliche lokale Suchanfragen sind nicht in den Text integriert. Eine Verbesserung wäre, diese gezielt in die Texte einzufügen, um gezielte lokale Suchanfragen anzusprechen.</w:t>
      </w:r>
      <w:r>
        <w:t xml:space="preserve"> </w:t>
      </w:r>
      <w:r>
        <w:t xml:space="preserve">#### 2) Tonalität und Stil in Bezug auf SEO</w:t>
      </w:r>
      <w:r>
        <w:t xml:space="preserve"> </w:t>
      </w:r>
      <w:r>
        <w:t xml:space="preserve">Die Tonalität des Textes ist positiv, einladend und patientenorientiert, was gut für die SEO ist, da es Vertrauen und Verbindung zu potenziellen Patienten schafft. Die Texte sind jedoch leicht allgemeiner Natur. Einige Anmerkungen:</w:t>
      </w:r>
      <w:r>
        <w:t xml:space="preserve"> </w:t>
      </w:r>
      <w:r>
        <w:t xml:space="preserve">- **Tonalität**: Der Gebrauch von positiven Attributen wie "unauffällig", "effektiv" und "bequem" ist ansprechend. Eine stärkere Verwendung von aktiven Handlungsaufforderungen könnte den Nutzer stärker involvieren.</w:t>
      </w:r>
      <w:r>
        <w:t xml:space="preserve"> </w:t>
      </w:r>
      <w:r>
        <w:t xml:space="preserve">- **Stil**: Die Texte können durch eine bessere Variation in der Satzstruktur und im Einsatz von Fragen lebendiger gestaltet werden. Zum Beispiel, anstatt nur Vorteile aufzulisten, könnte man emotionaler formulieren (z.B. "Wünschen Sie sich ein strahlendes Lächeln ohne Einschränkungen?").</w:t>
      </w:r>
      <w:r>
        <w:t xml:space="preserve"> </w:t>
      </w:r>
      <w:r>
        <w:t xml:space="preserve">#### 3) Offensichtliche inhaltliche Lücken</w:t>
      </w:r>
      <w:r>
        <w:t xml:space="preserve"> </w:t>
      </w:r>
      <w:r>
        <w:t xml:space="preserve">Obwohl die Webseite einige wichtige Informationen über die Technologien und Behandlungen abdeckt, gibt es inhaltliche Lücken, die gefüllt werden sollten:</w:t>
      </w:r>
      <w:r>
        <w:t xml:space="preserve"> </w:t>
      </w:r>
      <w:r>
        <w:t xml:space="preserve">- **Erklärungen der Behandlungsmethoden**: Die Webseite könnte mehr Details zu verschiedenen Behandlungsmethoden und deren spezifischen Vorteilen bieten. Informationen über die Unterschiede zwischen klaren Alignern und anderen Zahnkorrekturmethoden wären vorteilhaft.</w:t>
      </w:r>
      <w:r>
        <w:t xml:space="preserve"> </w:t>
      </w:r>
      <w:r>
        <w:t xml:space="preserve">- **FAQs zur Kieferorthopädie**: Eine Sektion häufig gestellter Fragen könnte potenziellen Patienten helfen, mehr über den Behandlungsprozess, Dauer und Kosten in Erfahrung zu bringen, die oft bei der Entscheidungsfindung eine Rolle spielen.</w:t>
      </w:r>
      <w:r>
        <w:t xml:space="preserve"> </w:t>
      </w:r>
      <w:r>
        <w:t xml:space="preserve">- **Patientenerfahrungen und Testimonials**: Echte Erfahrungsberichte von Patienten könnten helfen, Vertrauen zu schaffen. Vorstellung des Behandlungsteams oder Fallstudien könnten ebenfalls mehr Vertrauen erzeugen.</w:t>
      </w:r>
      <w:r>
        <w:t xml:space="preserve"> </w:t>
      </w:r>
      <w:r>
        <w:t xml:space="preserve">#### Fazit</w:t>
      </w:r>
      <w:r>
        <w:t xml:space="preserve"> </w:t>
      </w:r>
      <w:r>
        <w:t xml:space="preserve">Insgesamt hat die Webseite eine solide Basis, um in der Kieferorthopädie-Suchmaschinenlandschaft sichtbar zu sein. Durch die Integration relevanter Keywords aus den Vorschlägen, die Verbesserung der Texttönung und das Füllen inhaltlicher Lücken kann die Sichtbarkeit und Benutzerfreundlichkeit erheblich verbessert werden. Es wird empfohlen, weitere Keyword-Recherchen durchzuführen und die Inhalte regelmäßig zu optimieren, um die aktuelle SEO-Performance zu maximieren.</w:t>
      </w:r>
    </w:p>
    <w:p>
      <w:pPr>
        <w:pStyle w:val="BodyText"/>
      </w:pPr>
      <w:r>
        <w:t xml:space="preserve">Erklärung der Verbesserungen:</w:t>
      </w:r>
    </w:p>
    <w:p>
      <w:pPr>
        <w:pStyle w:val="BodyText"/>
      </w:pPr>
      <w:r>
        <w:t xml:space="preserve">1) **Was wurde verbessert?**</w:t>
      </w:r>
      <w:r>
        <w:t xml:space="preserve"> </w:t>
      </w:r>
      <w:r>
        <w:t xml:space="preserve">Der neue Text enthält spezifischere Informationen zur Kieferorthopädie in Essen, unterstreicht die Vorteile der transparenten Aligner und verstärkt die Ansprache des Lesers. Es wurde ein klarerer Bezug zur Praxis hergestellt, wodurch die lokale Sichtbarkeit gesteigert wird. Zudem wurden einige Sätze präziser formuliert.</w:t>
      </w:r>
      <w:r>
        <w:t xml:space="preserve"> </w:t>
      </w:r>
      <w:r>
        <w:t xml:space="preserve">2) **Warum ist das aus SEO-Sicht hilfreich?**</w:t>
      </w:r>
      <w:r>
        <w:t xml:space="preserve"> </w:t>
      </w:r>
      <w:r>
        <w:t xml:space="preserve">Die Verbesserung erhöht die Relevanz für lokale Suchanfragen (z. B. „Kieferorthopädie in Essen“), was zu einer besseren Sichtbarkeit in Suchmaschinen führen kann. Die präzise Ansprache und die Verwendung von Keywords unterstützen das Ranking der Seite und erhöhen die Chancen, potenzielle Kunden zu erreichen.</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Analysebericht zur SEO-Situation der Webseite von RÜ Zahnspange</w:t>
      </w:r>
      <w:r>
        <w:t xml:space="preserve"> </w:t>
      </w:r>
      <w:r>
        <w:t xml:space="preserve">#### 1. Keyword-Dichte / Mögliche fehlende Keywords</w:t>
      </w:r>
      <w:r>
        <w:t xml:space="preserve"> </w:t>
      </w:r>
      <w:r>
        <w:t xml:space="preserve">- **Keyword-Dichte**: Der vorhandene Text enthält relevante Keywords, jedoch sind sie nicht konsequent und strategisch in die Texte integriert. Mehrere Schlüsselbegriffe aus den Google Ads Vorschlägen wie "Kieferorthopädie Essen", "moderne Zahnspangen Essen" oder "unsichtbare Aligner Erwachsene" fehlen im Haupttext und sollten besser verteilt werden.</w:t>
      </w:r>
      <w:r>
        <w:t xml:space="preserve"> </w:t>
      </w:r>
      <w:r>
        <w:t xml:space="preserve">- **Mögliche fehlende Keywords**: Die folgenden Keywords könnten effektiver in den Text integriert werden:</w:t>
      </w:r>
      <w:r>
        <w:t xml:space="preserve"> </w:t>
      </w:r>
      <w:r>
        <w:t xml:space="preserve">- „Zahnspangen für Erwachsene“</w:t>
      </w:r>
      <w:r>
        <w:t xml:space="preserve"> </w:t>
      </w:r>
      <w:r>
        <w:t xml:space="preserve">- „Beratungsgespräch Kieferorthopädie“</w:t>
      </w:r>
      <w:r>
        <w:t xml:space="preserve"> </w:t>
      </w:r>
      <w:r>
        <w:t xml:space="preserve">- „langfristige Zahngesundheit“</w:t>
      </w:r>
      <w:r>
        <w:t xml:space="preserve"> </w:t>
      </w:r>
      <w:r>
        <w:t xml:space="preserve">- „individuelle Behandlungspläne“</w:t>
      </w:r>
      <w:r>
        <w:t xml:space="preserve"> </w:t>
      </w:r>
      <w:r>
        <w:t xml:space="preserve">- Eine gezielte Einbindung dieser Keywords in den Fließtext oder Überschriften könnte das Ranking in Suchmaschinen verbessern.</w:t>
      </w:r>
      <w:r>
        <w:t xml:space="preserve"> </w:t>
      </w:r>
      <w:r>
        <w:t xml:space="preserve">#### 2. Tonalität und Stil in Bezug auf SEO</w:t>
      </w:r>
      <w:r>
        <w:t xml:space="preserve"> </w:t>
      </w:r>
      <w:r>
        <w:t xml:space="preserve">- **Tonalität**: Die Tonalität ist freundlich und professionell, was für eine Zahnarztpraxis angemessen ist. Dies fördert eine positive Patientenbindung und vermittelt Kompetenz.</w:t>
      </w:r>
      <w:r>
        <w:t xml:space="preserve"> </w:t>
      </w:r>
      <w:r>
        <w:t xml:space="preserve">- **Stil**: Der Stil ist klar und informativ, was für SEO-Zwecke gut geeignet ist. Dennoch könnte der Stil dynamischer gestaltet werden, um eine stärkere emotionale Verbindung zu den Patienten aufzubauen.</w:t>
      </w:r>
      <w:r>
        <w:t xml:space="preserve"> </w:t>
      </w:r>
      <w:r>
        <w:t xml:space="preserve">- **SEO-Optimierung**: Die Nutzung von Aufzählungen, Zwischenüberschriften und absatzbasierten Informationen könnte die Lesbarkeit und damit die Verweildauer der Nutzer erhöhen, was sich positiv auf das SEO-Ranking auswirkt.</w:t>
      </w:r>
      <w:r>
        <w:t xml:space="preserve"> </w:t>
      </w:r>
      <w:r>
        <w:t xml:space="preserve">#### 3. Offensichtliche inhaltliche Lücken</w:t>
      </w:r>
      <w:r>
        <w:t xml:space="preserve"> </w:t>
      </w:r>
      <w:r>
        <w:t xml:space="preserve">- **Mangelnde Details zu Behandlungen**: Während einige Informationen zur Erfahrung und Qualifikationen des Teams bereitgestellt werden, fehlt eine detaillierte Beschreibung der spezifischen Behandlungsoptionen (z.B. Airtaken von Behandlungsabläufen für verschiedene Altersgruppen oder spezielle Verfahren wie Invisalign).</w:t>
      </w:r>
      <w:r>
        <w:t xml:space="preserve"> </w:t>
      </w:r>
      <w:r>
        <w:t xml:space="preserve">- **FAQ-Sektion**: Die Integration einer häufig gestellten Fragen (FAQ)-Sektion könnte hilfreich sein, um häufige Patientenanfragen zu beantworten, wie Kosten, Behandlungsdauer, und Notwendigkeit von Nachsorgemaßnahmen.</w:t>
      </w:r>
      <w:r>
        <w:t xml:space="preserve"> </w:t>
      </w:r>
      <w:r>
        <w:t xml:space="preserve">- **Patientenerfahrungen und Testimonials**: Das Fehlen von Testimonials oder Erfahrungsberichten von Patienten könnte eine wertvolle Ergänzung sein, um das Vertrauen neuer Patienten zu gewinnen.</w:t>
      </w:r>
      <w:r>
        <w:t xml:space="preserve"> </w:t>
      </w:r>
      <w:r>
        <w:t xml:space="preserve">- **Kulturelle Vielfältigkeit**: Der multikulturelle Hintergrund von Dr. Graf könnte hervorgehoben werden, um a) die Zugänglichkeit für verschiedene Patientengruppen zu betonen und b) um gezielt eine breitere Zielgruppe anzusprechen.</w:t>
      </w:r>
      <w:r>
        <w:t xml:space="preserve"> </w:t>
      </w:r>
      <w:r>
        <w:t xml:space="preserve">### Fazit</w:t>
      </w:r>
      <w:r>
        <w:t xml:space="preserve"> </w:t>
      </w:r>
      <w:r>
        <w:t xml:space="preserve">Um die Sichtbarkeit und das Ranking der Webseite in den Suchmaschinen zu verbessern, sollten spezifische Keywords strategisch in den Text integriert werden. Gleichzeitig könnten zusätzliche Informationen über Behandlungsoptionen sowie Patientenerfahrungen das Angebot abrunden und die Webseite noch attraktiver für Besucher machen. Die Anpassung des Textes, um die Lesbarkeit und Interaktivität zu erhöhen, ist ebenfalls empfehlenswert.</w:t>
      </w:r>
    </w:p>
    <w:p>
      <w:pPr>
        <w:pStyle w:val="BodyText"/>
      </w:pPr>
      <w:r>
        <w:t xml:space="preserve">Erklärung der Verbesserungen:</w:t>
      </w:r>
    </w:p>
    <w:p>
      <w:pPr>
        <w:pStyle w:val="BodyText"/>
      </w:pPr>
      <w:r>
        <w:t xml:space="preserve">1) **Verbesserungen**: Der optimierte Text verwendet präziseres und ansprechenderes Vokabular, steigert die Lesbarkeit und Struktur der Informationen. Wichtige Begriffe wurden besser strukturiert und spezifische Details zu Angeboten sowie Teamqualifikationen betont. Die Aufforderungen zur Kontaktaufnahme sind klarer formuliert.</w:t>
      </w:r>
      <w:r>
        <w:t xml:space="preserve"> </w:t>
      </w:r>
      <w:r>
        <w:t xml:space="preserve">2) **SEO-Nutzen**: Durch gezieltes Keyword-Management und verbesserte Lesbarkeit wird die Sichtbarkeit in Suchmaschinen erhöht. Eine klarere Struktur und die Betonung relevanter Leistungen fördern die Nutzererfahrung, was zu längeren Verweilzeiten und niedrigeren Absprungraten füh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3T13:39:14Z</dcterms:created>
  <dcterms:modified xsi:type="dcterms:W3CDTF">2025-04-03T13:39:14Z</dcterms:modified>
</cp:coreProperties>
</file>

<file path=docProps/custom.xml><?xml version="1.0" encoding="utf-8"?>
<Properties xmlns="http://schemas.openxmlformats.org/officeDocument/2006/custom-properties" xmlns:vt="http://schemas.openxmlformats.org/officeDocument/2006/docPropsVTypes"/>
</file>